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313D1EC7" w:rsidR="00107C0F" w:rsidRDefault="00B133CA">
      <w:pPr>
        <w:spacing w:before="240" w:after="240"/>
      </w:pPr>
      <w:proofErr w:type="spellStart"/>
      <w:r>
        <w:rPr>
          <w:color w:val="0E101A"/>
        </w:rPr>
        <w:t>CoolSculpting</w:t>
      </w:r>
      <w:proofErr w:type="spellEnd"/>
      <w:r>
        <w:rPr>
          <w:color w:val="0E101A"/>
        </w:rPr>
        <w:t xml:space="preserve"> chin </w:t>
      </w:r>
      <w:bookmarkStart w:id="0" w:name="_GoBack"/>
      <w:bookmarkEnd w:id="0"/>
      <w:r w:rsidR="00EB79BA">
        <w:t>Elite</w:t>
      </w:r>
      <w:r>
        <w:t xml:space="preserve"> </w:t>
      </w:r>
      <w:r w:rsidR="00EB79BA">
        <w:t>Aesthetics</w:t>
      </w:r>
      <w:r>
        <w:t xml:space="preserve"> Article</w:t>
      </w:r>
    </w:p>
    <w:p w14:paraId="00000002" w14:textId="77777777" w:rsidR="00107C0F" w:rsidRDefault="00EB79BA">
      <w:pPr>
        <w:spacing w:before="240" w:after="240"/>
      </w:pPr>
      <w:r>
        <w:t>KW: “</w:t>
      </w:r>
      <w:proofErr w:type="spellStart"/>
      <w:r>
        <w:t>CoolSculpting</w:t>
      </w:r>
      <w:proofErr w:type="spellEnd"/>
      <w:r>
        <w:t xml:space="preserve"> Chin”</w:t>
      </w:r>
    </w:p>
    <w:p w14:paraId="00000003" w14:textId="77777777" w:rsidR="00107C0F" w:rsidRDefault="00EB79BA">
      <w:pPr>
        <w:spacing w:before="240" w:after="240"/>
      </w:pPr>
      <w:r>
        <w:t>/CoolSculpting chin</w:t>
      </w:r>
    </w:p>
    <w:p w14:paraId="00000004" w14:textId="77777777" w:rsidR="00107C0F" w:rsidRDefault="00EB79BA">
      <w:pPr>
        <w:spacing w:before="240" w:after="240"/>
      </w:pPr>
      <w:r>
        <w:t>META: CoolSculpting chin fat helps reduce double fat quickly without invasive surgery. Learn how you can freeze away your unwanted fat cells in the chin and neck.</w:t>
      </w:r>
    </w:p>
    <w:p w14:paraId="00000005" w14:textId="77777777" w:rsidR="00107C0F" w:rsidRPr="00B133CA" w:rsidRDefault="00EB79BA">
      <w:pPr>
        <w:spacing w:before="240"/>
        <w:rPr>
          <w:b/>
          <w:color w:val="0E101A"/>
        </w:rPr>
      </w:pPr>
      <w:r w:rsidRPr="00B133CA">
        <w:rPr>
          <w:b/>
          <w:color w:val="0E101A"/>
        </w:rPr>
        <w:t xml:space="preserve">CoolSculpting chin | Reduce Double Chin Fat Quickly </w:t>
      </w:r>
    </w:p>
    <w:p w14:paraId="00000006" w14:textId="1B2390A2" w:rsidR="00107C0F" w:rsidRDefault="00EB79BA">
      <w:pPr>
        <w:spacing w:before="240"/>
        <w:rPr>
          <w:color w:val="0E101A"/>
        </w:rPr>
      </w:pPr>
      <w:r>
        <w:rPr>
          <w:color w:val="0E101A"/>
        </w:rPr>
        <w:t xml:space="preserve">CoolSculpting chin </w:t>
      </w:r>
      <w:r w:rsidR="00BC40B1">
        <w:rPr>
          <w:color w:val="0E101A"/>
        </w:rPr>
        <w:t xml:space="preserve">and neck fat </w:t>
      </w:r>
      <w:r>
        <w:rPr>
          <w:color w:val="0E101A"/>
        </w:rPr>
        <w:t xml:space="preserve">is a body contouring treatment that uses fat freezing technology that targets and destroys stubborn fat cells found in pesky double chins. </w:t>
      </w:r>
      <w:r w:rsidR="00BC40B1">
        <w:rPr>
          <w:color w:val="0E101A"/>
        </w:rPr>
        <w:t xml:space="preserve">CoolSculpting is a fat reduction treatment that helps eliminate stubborn fat cells that plague areas of the body like the abdomen, back, thighs, arms, chin, neck, and other body areas that are stubborn for storing fat. </w:t>
      </w:r>
      <w:r>
        <w:rPr>
          <w:color w:val="0E101A"/>
        </w:rPr>
        <w:t xml:space="preserve">For years, the only way someone could get rid of unwanted fat was through invasive surgery like liposuction. Now CoolSculpting enables you to achieve </w:t>
      </w:r>
      <w:r w:rsidRPr="00BC40B1">
        <w:rPr>
          <w:color w:val="0E101A"/>
          <w:u w:val="single"/>
        </w:rPr>
        <w:t>the same results</w:t>
      </w:r>
      <w:r>
        <w:rPr>
          <w:color w:val="0E101A"/>
        </w:rPr>
        <w:t xml:space="preserve"> without painful surgery or lengthy recovery time. </w:t>
      </w:r>
    </w:p>
    <w:p w14:paraId="00000007" w14:textId="77777777" w:rsidR="00107C0F" w:rsidRPr="00B133CA" w:rsidRDefault="00EB79BA">
      <w:pPr>
        <w:spacing w:before="240"/>
        <w:rPr>
          <w:b/>
          <w:color w:val="0E101A"/>
        </w:rPr>
      </w:pPr>
      <w:r w:rsidRPr="00B133CA">
        <w:rPr>
          <w:b/>
          <w:color w:val="0E101A"/>
        </w:rPr>
        <w:t xml:space="preserve">How CoolSculpting Chin Fat Reduces the Double Chin </w:t>
      </w:r>
    </w:p>
    <w:p w14:paraId="00000008" w14:textId="54DB75D1" w:rsidR="00107C0F" w:rsidRDefault="00EB79BA">
      <w:pPr>
        <w:spacing w:before="240"/>
        <w:rPr>
          <w:color w:val="0E101A"/>
        </w:rPr>
      </w:pPr>
      <w:r>
        <w:rPr>
          <w:color w:val="0E101A"/>
        </w:rPr>
        <w:t>CoolSculpting uses a cooling technique known as Cryolipo</w:t>
      </w:r>
      <w:r w:rsidR="00BC40B1">
        <w:rPr>
          <w:color w:val="0E101A"/>
        </w:rPr>
        <w:t>ly</w:t>
      </w:r>
      <w:r>
        <w:rPr>
          <w:color w:val="0E101A"/>
        </w:rPr>
        <w:t>sis. The</w:t>
      </w:r>
      <w:r w:rsidR="00BC40B1">
        <w:rPr>
          <w:color w:val="0E101A"/>
        </w:rPr>
        <w:t xml:space="preserve"> CoolSculpting</w:t>
      </w:r>
      <w:r>
        <w:rPr>
          <w:color w:val="0E101A"/>
        </w:rPr>
        <w:t xml:space="preserve"> applicator transmits this intense cooling deep below the skin, where it targets the fat cells. Once the fat cell is frozen, it is damaged and dies. The cell leaves the body as a form of waste. CoolSculpting achieves phenomenal results that last because once the cell has left the body, it can never regrow or re-expand. </w:t>
      </w:r>
    </w:p>
    <w:p w14:paraId="0243BB3B" w14:textId="57F6F439" w:rsidR="00BC40B1" w:rsidRPr="00BC40B1" w:rsidRDefault="00BC40B1" w:rsidP="00BC40B1">
      <w:pPr>
        <w:spacing w:before="240"/>
        <w:jc w:val="right"/>
        <w:rPr>
          <w:color w:val="0E101A"/>
          <w:u w:val="single"/>
        </w:rPr>
      </w:pPr>
      <w:r w:rsidRPr="00BC40B1">
        <w:rPr>
          <w:color w:val="0E101A"/>
          <w:u w:val="single"/>
        </w:rPr>
        <w:t>Learn more about CoolSculpting &gt;&gt;</w:t>
      </w:r>
    </w:p>
    <w:p w14:paraId="00000009" w14:textId="77777777" w:rsidR="00107C0F" w:rsidRPr="00B133CA" w:rsidRDefault="00EB79BA">
      <w:pPr>
        <w:spacing w:before="240"/>
        <w:rPr>
          <w:b/>
          <w:color w:val="0E101A"/>
        </w:rPr>
      </w:pPr>
      <w:r w:rsidRPr="00B133CA">
        <w:rPr>
          <w:b/>
          <w:color w:val="0E101A"/>
        </w:rPr>
        <w:t>CoolSculpting chin | Introducing the CoolMini</w:t>
      </w:r>
    </w:p>
    <w:p w14:paraId="0000000A" w14:textId="38040B3F" w:rsidR="00107C0F" w:rsidRDefault="00EB79BA">
      <w:pPr>
        <w:spacing w:before="240"/>
        <w:rPr>
          <w:color w:val="0E101A"/>
        </w:rPr>
      </w:pPr>
      <w:r>
        <w:rPr>
          <w:color w:val="0E101A"/>
        </w:rPr>
        <w:t xml:space="preserve">While CoolSculpting is used to treat more significant parts of the body that hold onto unwanted fat cells. It typically handles the abdomen, back, thighs, and arms. The same makers decided to introduce the market to the CoolMini. This treatment features a small applicator that is perfect for fitting under the chin and along the neck to help get rid of the unwanted fat cells that tend to gather in that area. The CoolMini will help you banish that embarrassing double chin without invasive surgery or downtime. </w:t>
      </w:r>
    </w:p>
    <w:p w14:paraId="0E302FE1" w14:textId="0E454714" w:rsidR="00BC40B1" w:rsidRPr="00BC40B1" w:rsidRDefault="00BC40B1" w:rsidP="00BC40B1">
      <w:pPr>
        <w:spacing w:before="240"/>
        <w:jc w:val="right"/>
        <w:rPr>
          <w:color w:val="0E101A"/>
          <w:u w:val="single"/>
        </w:rPr>
      </w:pPr>
      <w:r w:rsidRPr="00BC40B1">
        <w:rPr>
          <w:color w:val="0E101A"/>
          <w:u w:val="single"/>
        </w:rPr>
        <w:t>Related Article: How much does CoolSculpting cost? &gt;&gt;</w:t>
      </w:r>
    </w:p>
    <w:p w14:paraId="0000000B" w14:textId="50EBE616" w:rsidR="00107C0F" w:rsidRPr="00B133CA" w:rsidRDefault="00BC40B1">
      <w:pPr>
        <w:spacing w:before="240"/>
        <w:rPr>
          <w:b/>
          <w:color w:val="0E101A"/>
        </w:rPr>
      </w:pPr>
      <w:r w:rsidRPr="00B133CA">
        <w:rPr>
          <w:b/>
          <w:color w:val="0E101A"/>
        </w:rPr>
        <w:t xml:space="preserve">Benefits of </w:t>
      </w:r>
      <w:r w:rsidR="00EB79BA" w:rsidRPr="00B133CA">
        <w:rPr>
          <w:b/>
          <w:color w:val="0E101A"/>
        </w:rPr>
        <w:t>CoolSculpting chin</w:t>
      </w:r>
      <w:r w:rsidRPr="00B133CA">
        <w:rPr>
          <w:b/>
          <w:color w:val="0E101A"/>
        </w:rPr>
        <w:t xml:space="preserve"> and neck fat</w:t>
      </w:r>
    </w:p>
    <w:p w14:paraId="04E6B8C8" w14:textId="77777777" w:rsidR="00BC40B1" w:rsidRDefault="00BC40B1">
      <w:pPr>
        <w:spacing w:before="240"/>
        <w:rPr>
          <w:color w:val="0E101A"/>
        </w:rPr>
      </w:pPr>
    </w:p>
    <w:p w14:paraId="0000000C" w14:textId="77777777" w:rsidR="00107C0F" w:rsidRDefault="00EB79BA">
      <w:pPr>
        <w:numPr>
          <w:ilvl w:val="0"/>
          <w:numId w:val="1"/>
        </w:numPr>
        <w:rPr>
          <w:color w:val="0E101A"/>
        </w:rPr>
      </w:pPr>
      <w:r>
        <w:rPr>
          <w:color w:val="0E101A"/>
        </w:rPr>
        <w:t>FDA approved safe and effective</w:t>
      </w:r>
    </w:p>
    <w:p w14:paraId="0000000D" w14:textId="77777777" w:rsidR="00107C0F" w:rsidRDefault="00EB79BA">
      <w:pPr>
        <w:numPr>
          <w:ilvl w:val="0"/>
          <w:numId w:val="1"/>
        </w:numPr>
        <w:rPr>
          <w:color w:val="0E101A"/>
        </w:rPr>
      </w:pPr>
      <w:r>
        <w:rPr>
          <w:color w:val="0E101A"/>
        </w:rPr>
        <w:t>Non-invasive fat reduction</w:t>
      </w:r>
    </w:p>
    <w:p w14:paraId="0000000E" w14:textId="77777777" w:rsidR="00107C0F" w:rsidRDefault="00EB79BA">
      <w:pPr>
        <w:numPr>
          <w:ilvl w:val="0"/>
          <w:numId w:val="1"/>
        </w:numPr>
        <w:rPr>
          <w:color w:val="0E101A"/>
        </w:rPr>
      </w:pPr>
      <w:r>
        <w:rPr>
          <w:color w:val="0E101A"/>
        </w:rPr>
        <w:t>Painless procedure</w:t>
      </w:r>
    </w:p>
    <w:p w14:paraId="0000000F" w14:textId="77777777" w:rsidR="00107C0F" w:rsidRDefault="00EB79BA">
      <w:pPr>
        <w:numPr>
          <w:ilvl w:val="0"/>
          <w:numId w:val="1"/>
        </w:numPr>
        <w:rPr>
          <w:color w:val="0E101A"/>
        </w:rPr>
      </w:pPr>
      <w:r>
        <w:rPr>
          <w:color w:val="0E101A"/>
        </w:rPr>
        <w:lastRenderedPageBreak/>
        <w:t>Reduces stubborn double chin and neck fat</w:t>
      </w:r>
    </w:p>
    <w:p w14:paraId="00000010" w14:textId="77777777" w:rsidR="00107C0F" w:rsidRDefault="00EB79BA">
      <w:pPr>
        <w:numPr>
          <w:ilvl w:val="0"/>
          <w:numId w:val="1"/>
        </w:numPr>
        <w:rPr>
          <w:color w:val="0E101A"/>
        </w:rPr>
      </w:pPr>
      <w:r>
        <w:rPr>
          <w:color w:val="0E101A"/>
        </w:rPr>
        <w:t>No downtime required</w:t>
      </w:r>
    </w:p>
    <w:p w14:paraId="00000011" w14:textId="77777777" w:rsidR="00107C0F" w:rsidRDefault="00EB79BA">
      <w:pPr>
        <w:numPr>
          <w:ilvl w:val="0"/>
          <w:numId w:val="1"/>
        </w:numPr>
        <w:rPr>
          <w:color w:val="0E101A"/>
        </w:rPr>
      </w:pPr>
      <w:r>
        <w:rPr>
          <w:color w:val="0E101A"/>
        </w:rPr>
        <w:t>See results in 1-2 visits</w:t>
      </w:r>
    </w:p>
    <w:p w14:paraId="00000012" w14:textId="77777777" w:rsidR="00107C0F" w:rsidRDefault="00EB79BA">
      <w:pPr>
        <w:numPr>
          <w:ilvl w:val="0"/>
          <w:numId w:val="1"/>
        </w:numPr>
        <w:spacing w:after="240"/>
        <w:rPr>
          <w:color w:val="0E101A"/>
        </w:rPr>
      </w:pPr>
      <w:r>
        <w:rPr>
          <w:color w:val="0E101A"/>
        </w:rPr>
        <w:t>Natural-looking results</w:t>
      </w:r>
    </w:p>
    <w:p w14:paraId="00000013" w14:textId="228A72A5" w:rsidR="00107C0F" w:rsidRPr="00B133CA" w:rsidRDefault="00BC40B1">
      <w:pPr>
        <w:spacing w:before="240"/>
        <w:rPr>
          <w:b/>
          <w:color w:val="0E101A"/>
        </w:rPr>
      </w:pPr>
      <w:r w:rsidRPr="00B133CA">
        <w:rPr>
          <w:b/>
          <w:color w:val="0E101A"/>
        </w:rPr>
        <w:t xml:space="preserve">Does </w:t>
      </w:r>
      <w:r w:rsidR="00EB79BA" w:rsidRPr="00B133CA">
        <w:rPr>
          <w:b/>
          <w:color w:val="0E101A"/>
        </w:rPr>
        <w:t>CoolSculpting chin</w:t>
      </w:r>
      <w:r w:rsidRPr="00B133CA">
        <w:rPr>
          <w:b/>
          <w:color w:val="0E101A"/>
        </w:rPr>
        <w:t xml:space="preserve"> fat </w:t>
      </w:r>
      <w:r w:rsidR="00EB79BA" w:rsidRPr="00B133CA">
        <w:rPr>
          <w:b/>
          <w:color w:val="0E101A"/>
        </w:rPr>
        <w:t>hurt? *</w:t>
      </w:r>
    </w:p>
    <w:p w14:paraId="00000014" w14:textId="1D9BFCC3" w:rsidR="00107C0F" w:rsidRDefault="00EB79BA">
      <w:pPr>
        <w:spacing w:before="240"/>
        <w:rPr>
          <w:color w:val="0E101A"/>
        </w:rPr>
      </w:pPr>
      <w:r>
        <w:rPr>
          <w:color w:val="0E101A"/>
        </w:rPr>
        <w:t>CoolSculpting is a safe, non-invasive alternative to surgeries like liposuction. There is no pain involved with each treatment and little to no downtime needed after. As with any cosmetic procedure, results may vary. * Different patients experienced different effects after each CoolSculpting chin treatment. It is not uncommon to feel a strange or mildly uncomfortable feeling during treatments, but nothing painful.</w:t>
      </w:r>
    </w:p>
    <w:p w14:paraId="00000015" w14:textId="7D7A323D" w:rsidR="00107C0F" w:rsidRPr="00B133CA" w:rsidRDefault="00EB79BA">
      <w:pPr>
        <w:spacing w:before="240"/>
        <w:rPr>
          <w:b/>
          <w:color w:val="0E101A"/>
        </w:rPr>
      </w:pPr>
      <w:r w:rsidRPr="00B133CA">
        <w:rPr>
          <w:b/>
          <w:color w:val="0E101A"/>
        </w:rPr>
        <w:t xml:space="preserve">CoolSculpting </w:t>
      </w:r>
      <w:r w:rsidR="00BC40B1" w:rsidRPr="00B133CA">
        <w:rPr>
          <w:b/>
          <w:color w:val="0E101A"/>
        </w:rPr>
        <w:t>C</w:t>
      </w:r>
      <w:r w:rsidRPr="00B133CA">
        <w:rPr>
          <w:b/>
          <w:color w:val="0E101A"/>
        </w:rPr>
        <w:t>hin</w:t>
      </w:r>
      <w:r w:rsidR="00BC40B1" w:rsidRPr="00B133CA">
        <w:rPr>
          <w:b/>
          <w:color w:val="0E101A"/>
        </w:rPr>
        <w:t xml:space="preserve"> </w:t>
      </w:r>
      <w:r w:rsidRPr="00B133CA">
        <w:rPr>
          <w:b/>
          <w:color w:val="0E101A"/>
        </w:rPr>
        <w:t xml:space="preserve">Treatments </w:t>
      </w:r>
      <w:proofErr w:type="gramStart"/>
      <w:r w:rsidRPr="00B133CA">
        <w:rPr>
          <w:b/>
          <w:color w:val="0E101A"/>
        </w:rPr>
        <w:t>Near</w:t>
      </w:r>
      <w:proofErr w:type="gramEnd"/>
      <w:r w:rsidRPr="00B133CA">
        <w:rPr>
          <w:b/>
          <w:color w:val="0E101A"/>
        </w:rPr>
        <w:t xml:space="preserve"> Me</w:t>
      </w:r>
    </w:p>
    <w:p w14:paraId="00000016" w14:textId="6FD4BC2F" w:rsidR="00107C0F" w:rsidRDefault="00EB79BA">
      <w:pPr>
        <w:spacing w:before="240"/>
        <w:rPr>
          <w:color w:val="0E101A"/>
        </w:rPr>
      </w:pPr>
      <w:r>
        <w:rPr>
          <w:color w:val="0E101A"/>
        </w:rPr>
        <w:t xml:space="preserve">If you are struggling to lose weight in your chin and neck, CoolSculpting is your best option! This fat-freezing technology can help eliminate those unwanted fat cells that are stored in the jaw and neck, causing double chin and turkey neck. </w:t>
      </w:r>
      <w:r w:rsidR="00BC40B1">
        <w:rPr>
          <w:color w:val="0E101A"/>
        </w:rPr>
        <w:t xml:space="preserve">Elite Aesthetics </w:t>
      </w:r>
      <w:r>
        <w:rPr>
          <w:color w:val="0E101A"/>
        </w:rPr>
        <w:t xml:space="preserve">is proud to offer expert technicians who are knowledgeable in administering CoolSculpting treatments. Our technicians can help determine if you are the perfect CoolSculpting chin candidate and administer your treatment to help you get the best results. To learn more and schedule your free consultation, call us at </w:t>
      </w:r>
      <w:r w:rsidR="00BC40B1">
        <w:rPr>
          <w:rFonts w:ascii="Calibri" w:hAnsi="Calibri" w:cs="Calibri"/>
        </w:rPr>
        <w:t>781-352-9309.</w:t>
      </w:r>
    </w:p>
    <w:p w14:paraId="00000017" w14:textId="77777777" w:rsidR="00107C0F" w:rsidRDefault="00107C0F"/>
    <w:sectPr w:rsidR="00107C0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F7658CE"/>
    <w:multiLevelType w:val="multilevel"/>
    <w:tmpl w:val="313E61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0NTcyMzIwMzc2tTRU0lEKTi0uzszPAykwrAUAPhvDiSwAAAA="/>
  </w:docVars>
  <w:rsids>
    <w:rsidRoot w:val="00107C0F"/>
    <w:rsid w:val="00107C0F"/>
    <w:rsid w:val="004873B3"/>
    <w:rsid w:val="00AA3F18"/>
    <w:rsid w:val="00B133CA"/>
    <w:rsid w:val="00BC40B1"/>
    <w:rsid w:val="00EB79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50BE4"/>
  <w15:docId w15:val="{137C4BD6-F1E2-4C90-BA22-0637B1498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497</Words>
  <Characters>2835</Characters>
  <Application>Microsoft Office Word</Application>
  <DocSecurity>0</DocSecurity>
  <Lines>23</Lines>
  <Paragraphs>6</Paragraphs>
  <ScaleCrop>false</ScaleCrop>
  <Company/>
  <LinksUpToDate>false</LinksUpToDate>
  <CharactersWithSpaces>33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14</cp:revision>
  <dcterms:created xsi:type="dcterms:W3CDTF">2020-06-20T20:07:00Z</dcterms:created>
  <dcterms:modified xsi:type="dcterms:W3CDTF">2020-06-26T14:34:00Z</dcterms:modified>
</cp:coreProperties>
</file>